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ikolas  karakatsani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73726353</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